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26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ear [Recipient's Name],</w:t>
      </w:r>
    </w:p>
    <w:p>
      <w:pPr>
        <w:pStyle w:val="BodyText"/>
      </w:pPr>
      <w:r>
        <w:t xml:space="preserve">I am writing to express my interest in the Ophthalmologist position at [Clinic/Hospital Name] in Switzerland Zurich. As a highly motivated and experienced ophthalmologist with a passion for advancing eye care, I am eager to contribute my skills and expertise to a renowned medical institution like yours. This opportunity aligns perfectly with my professional goals and commitment to delivering exceptional patient care within the Swiss healthcare system.</w:t>
      </w:r>
    </w:p>
    <w:bookmarkStart w:id="20" w:name="why-switzerland-zurich"/>
    <w:p>
      <w:pPr>
        <w:pStyle w:val="Heading2"/>
      </w:pPr>
      <w:r>
        <w:t xml:space="preserve">Why Switzerland Zurich?</w:t>
      </w:r>
    </w:p>
    <w:p>
      <w:pPr>
        <w:pStyle w:val="FirstParagraph"/>
      </w:pPr>
      <w:r>
        <w:t xml:space="preserve">Switzerland Zurich is widely recognized for its world-class healthcare infrastructure, innovative medical research, and a patient-centric approach to treatment. The city's reputation as a hub for excellence in ophthalmology makes it an ideal environment to further my career. I am particularly drawn to the opportunity of working in such a dynamic setting, where cutting-edge technology and a multidisciplinary approach are seamlessly integrated into clinical practice. Zurich’s emphasis on precision, quality, and continuous improvement resonates deeply with my professional values as an Ophthalmologist.</w:t>
      </w:r>
    </w:p>
    <w:bookmarkEnd w:id="20"/>
    <w:bookmarkStart w:id="21" w:name="professional-background"/>
    <w:p>
      <w:pPr>
        <w:pStyle w:val="Heading2"/>
      </w:pPr>
      <w:r>
        <w:t xml:space="preserve">Professional Background</w:t>
      </w:r>
    </w:p>
    <w:p>
      <w:pPr>
        <w:pStyle w:val="FirstParagraph"/>
      </w:pPr>
      <w:r>
        <w:t xml:space="preserve">With [X years] of experience in ophthalmology, I have developed a comprehensive understanding of both routine and complex eye care. My training includes a residency at [Your Training Institution], where I specialized in areas such as cataract surgery, glaucoma management, and retinal diseases. Additionally, I have completed advanced fellowships in [specific subspecialty, e.g., pediatric ophthalmology or refractive surgery], equipping me with the skills to address a wide range of ocular conditions.</w:t>
      </w:r>
    </w:p>
    <w:p>
      <w:pPr>
        <w:pStyle w:val="BodyText"/>
      </w:pPr>
      <w:r>
        <w:t xml:space="preserve">Throughout my career, I have prioritized patient-centered care, ensuring that each individual receives personalized attention and evidence-based treatment. My work at [Previous Employer] involved managing over [number] patients annually, with a focus on early detection of eye diseases and the implementation of innovative therapies. I am also experienced in utilizing advanced diagnostic tools such as OCT (optical coherence tomography) and visual field analysis, which are critical in Zurich’s high-standard clinical environments.</w:t>
      </w:r>
    </w:p>
    <w:bookmarkEnd w:id="21"/>
    <w:bookmarkStart w:id="22" w:name="skills-and-expertise"/>
    <w:p>
      <w:pPr>
        <w:pStyle w:val="Heading2"/>
      </w:pPr>
      <w:r>
        <w:t xml:space="preserve">Skills and Expertise</w:t>
      </w:r>
    </w:p>
    <w:p>
      <w:pPr>
        <w:pStyle w:val="FirstParagraph"/>
      </w:pPr>
      <w:r>
        <w:t xml:space="preserve">As an Ophthalmologist, I bring a unique blend of technical proficiency, clinical acumen, and compassionate care. My expertise spans the full spectrum of ophthalmic services, includ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hensive Eye Exams:</w:t>
      </w:r>
      <w:r>
        <w:t xml:space="preserve"> </w:t>
      </w:r>
      <w:r>
        <w:t xml:space="preserve">Conducting thorough evaluations to detect conditions such as diabetic retinopathy, macular degeneration, and glaucom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rgical Expertise:</w:t>
      </w:r>
      <w:r>
        <w:t xml:space="preserve"> </w:t>
      </w:r>
      <w:r>
        <w:t xml:space="preserve">Performing cataract extraction with intraocular lens implantation, corneal transplants, and laser procedures with precision and attention to detai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ronic Disease Management:</w:t>
      </w:r>
      <w:r>
        <w:t xml:space="preserve"> </w:t>
      </w:r>
      <w:r>
        <w:t xml:space="preserve">Developing long-term strategies for patients with conditions like glaucoma and age-related macular degene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tient Education:</w:t>
      </w:r>
      <w:r>
        <w:t xml:space="preserve"> </w:t>
      </w:r>
      <w:r>
        <w:t xml:space="preserve">Empowering patients through clear communication about their diagnoses, treatment options, and preventive measures.</w:t>
      </w:r>
    </w:p>
    <w:p>
      <w:pPr>
        <w:pStyle w:val="FirstParagraph"/>
      </w:pPr>
      <w:r>
        <w:t xml:space="preserve">In Switzerland Zurich, where healthcare is highly regulated and patient safety is paramount, I am confident in my ability to meet the rigorous standards of practice. My proficiency in multiple languages (including English and [other languages if applicable]) further enhances my capacity to communicate effectively with a diverse patient population, a key aspect of medical practice in this multicultural region.</w:t>
      </w:r>
    </w:p>
    <w:bookmarkEnd w:id="22"/>
    <w:bookmarkStart w:id="23" w:name="commitment-to-excellence"/>
    <w:p>
      <w:pPr>
        <w:pStyle w:val="Heading2"/>
      </w:pPr>
      <w:r>
        <w:t xml:space="preserve">Commitment to Excellence</w:t>
      </w:r>
    </w:p>
    <w:p>
      <w:pPr>
        <w:pStyle w:val="FirstParagraph"/>
      </w:pPr>
      <w:r>
        <w:t xml:space="preserve">I am deeply committed to staying at the forefront of ophthalmological advancements. My professional development includes participation in [relevant conferences, workshops, or certifications], which have kept me informed about the latest research and technologies in the field. For instance, I have recently attended a symposium on [specific topic, e.g., AI in eye diagnostics], where I learned how artificial intelligence is transforming diagnostic accuracy and treatment planning.</w:t>
      </w:r>
    </w:p>
    <w:p>
      <w:pPr>
        <w:pStyle w:val="BodyText"/>
      </w:pPr>
      <w:r>
        <w:t xml:space="preserve">Switzerland Zurich’s healthcare system emphasizes collaboration among specialists, which aligns with my belief in teamwork. I thrive in environments where interdisciplinary cooperation is encouraged, as it leads to more holistic patient care. Whether working with optometrists, neurologists, or other surgeons, I ensure that every aspect of a patient’s needs is addressed.</w:t>
      </w:r>
    </w:p>
    <w:bookmarkEnd w:id="23"/>
    <w:bookmarkStart w:id="24" w:name="why-clinichospital-name"/>
    <w:p>
      <w:pPr>
        <w:pStyle w:val="Heading2"/>
      </w:pPr>
      <w:r>
        <w:t xml:space="preserve">Why [Clinic/Hospital Name]?</w:t>
      </w:r>
    </w:p>
    <w:p>
      <w:pPr>
        <w:pStyle w:val="FirstParagraph"/>
      </w:pPr>
      <w:r>
        <w:t xml:space="preserve">[Clinic/Hospital Name]’s reputation for excellence in ophthalmology and its dedication to innovation make it an ideal match for my aspirations. I am particularly impressed by your focus on [specific initiative, e.g., "minimally invasive surgeries" or "pediatric eye care"], which reflects a commitment to improving patient outcomes through advanced methodologies. I am eager to contribute my skills to such a forward-thinking institution and collaborate with colleagues who share a passion for excellence.</w:t>
      </w:r>
    </w:p>
    <w:p>
      <w:pPr>
        <w:pStyle w:val="BodyText"/>
      </w:pPr>
      <w:r>
        <w:t xml:space="preserve">Furthermore, Zurich’s quality of life—combining natural beauty, cultural richness, and a strong sense of community—makes it an attractive place to work and live. I am enthusiastic about the opportunity to integrate into this vibrant city while advancing my career in ophthalmology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qualifications, experience, and dedication to ophthalmology make me a strong candidate for the position at [Clinic/Hospital Name]. I am excited about the possibility of contributing to your team and helping patients achieve better vision and improved quality of life. Thank you for considering my application. I would welcome the opportunity to discuss how my background aligns with your needs and look forward to the possibility of working together in Switzerland Zurich.</w:t>
      </w:r>
    </w:p>
    <w:p>
      <w:pPr>
        <w:pStyle w:val="BodyText"/>
      </w:pPr>
      <w:r>
        <w:t xml:space="preserve">Warm regards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Website, if applicable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Ophthalmologist Position in Switzerland Zurich</dc:title>
  <dc:creator/>
  <dc:language>en</dc:language>
  <cp:keywords/>
  <dcterms:created xsi:type="dcterms:W3CDTF">2026-07-24T16:26:54Z</dcterms:created>
  <dcterms:modified xsi:type="dcterms:W3CDTF">2026-07-24T16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